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3565557"/>
        <w:docPartObj>
          <w:docPartGallery w:val="Cover Pages"/>
          <w:docPartUnique/>
        </w:docPartObj>
      </w:sdtPr>
      <w:sdtEndPr/>
      <w:sdtContent>
        <w:p w14:paraId="54F7CACD" w14:textId="38094B9B" w:rsidR="00D57C66" w:rsidRDefault="00D57C66">
          <w:r>
            <w:rPr>
              <w:noProof/>
            </w:rPr>
            <mc:AlternateContent>
              <mc:Choice Requires="wpg">
                <w:drawing>
                  <wp:anchor distT="0" distB="0" distL="114300" distR="114300" simplePos="0" relativeHeight="251662336" behindDoc="0" locked="0" layoutInCell="1" allowOverlap="1" wp14:anchorId="412C076B" wp14:editId="512571C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5"/>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A7BF6CD" id="Group 51"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6"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2489E9CF" wp14:editId="59DB64DE">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37430A2" w14:textId="01645770" w:rsidR="00D57C66" w:rsidRDefault="00D57C66">
                                    <w:pPr>
                                      <w:pStyle w:val="NoSpacing"/>
                                      <w:jc w:val="right"/>
                                      <w:rPr>
                                        <w:color w:val="595959" w:themeColor="text1" w:themeTint="A6"/>
                                        <w:sz w:val="28"/>
                                        <w:szCs w:val="28"/>
                                      </w:rPr>
                                    </w:pPr>
                                    <w:r>
                                      <w:rPr>
                                        <w:color w:val="595959" w:themeColor="text1" w:themeTint="A6"/>
                                        <w:sz w:val="28"/>
                                        <w:szCs w:val="28"/>
                                      </w:rPr>
                                      <w:t>Joey Keputa</w:t>
                                    </w:r>
                                  </w:p>
                                </w:sdtContent>
                              </w:sdt>
                              <w:p w14:paraId="7B7AAF7C" w14:textId="35054645" w:rsidR="00D57C66" w:rsidRDefault="00FF1C4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D57C66">
                                      <w:rPr>
                                        <w:color w:val="595959" w:themeColor="text1" w:themeTint="A6"/>
                                        <w:sz w:val="18"/>
                                        <w:szCs w:val="18"/>
                                      </w:rPr>
                                      <w:t>business@joeydev.bio</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489E9CF" id="_x0000_t202" coordsize="21600,21600" o:spt="202" path="m,l,21600r21600,l21600,xe">
                    <v:stroke joinstyle="miter"/>
                    <v:path gradientshapeok="t" o:connecttype="rect"/>
                  </v:shapetype>
                  <v:shape id="Text Box 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37430A2" w14:textId="01645770" w:rsidR="00D57C66" w:rsidRDefault="00D57C66">
                              <w:pPr>
                                <w:pStyle w:val="NoSpacing"/>
                                <w:jc w:val="right"/>
                                <w:rPr>
                                  <w:color w:val="595959" w:themeColor="text1" w:themeTint="A6"/>
                                  <w:sz w:val="28"/>
                                  <w:szCs w:val="28"/>
                                </w:rPr>
                              </w:pPr>
                              <w:r>
                                <w:rPr>
                                  <w:color w:val="595959" w:themeColor="text1" w:themeTint="A6"/>
                                  <w:sz w:val="28"/>
                                  <w:szCs w:val="28"/>
                                </w:rPr>
                                <w:t>Joey Keputa</w:t>
                              </w:r>
                            </w:p>
                          </w:sdtContent>
                        </w:sdt>
                        <w:p w14:paraId="7B7AAF7C" w14:textId="35054645" w:rsidR="00D57C66" w:rsidRDefault="00FF1C4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D57C66">
                                <w:rPr>
                                  <w:color w:val="595959" w:themeColor="text1" w:themeTint="A6"/>
                                  <w:sz w:val="18"/>
                                  <w:szCs w:val="18"/>
                                </w:rPr>
                                <w:t>business@joeydev.bio</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6DA4B73" wp14:editId="57A63FF7">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DD9F9E" w14:textId="3AE8A72B" w:rsidR="00D57C66" w:rsidRDefault="00FF1C45">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D57C66" w:rsidRPr="00D57C66">
                                      <w:rPr>
                                        <w:caps/>
                                        <w:color w:val="4472C4" w:themeColor="accent1"/>
                                        <w:sz w:val="64"/>
                                        <w:szCs w:val="64"/>
                                      </w:rPr>
                                      <w:t>FEASIBILITY REPORT OF PETROL STATION PRICE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9415062" w14:textId="44C7F794" w:rsidR="00D57C66" w:rsidRDefault="00D57C66" w:rsidP="00D57C66">
                                    <w:pPr>
                                      <w:ind w:right="180"/>
                                      <w:jc w:val="right"/>
                                      <w:rPr>
                                        <w:smallCaps/>
                                        <w:color w:val="404040" w:themeColor="text1" w:themeTint="BF"/>
                                        <w:sz w:val="36"/>
                                        <w:szCs w:val="36"/>
                                      </w:rPr>
                                    </w:pPr>
                                    <w:r>
                                      <w:rPr>
                                        <w:color w:val="404040" w:themeColor="text1" w:themeTint="BF"/>
                                        <w:sz w:val="36"/>
                                        <w:szCs w:val="36"/>
                                      </w:rPr>
                                      <w:t>By Joey Keputa</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6DA4B73" id="Text Box 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38DD9F9E" w14:textId="3AE8A72B" w:rsidR="00D57C66" w:rsidRDefault="00FF1C45">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D57C66" w:rsidRPr="00D57C66">
                                <w:rPr>
                                  <w:caps/>
                                  <w:color w:val="4472C4" w:themeColor="accent1"/>
                                  <w:sz w:val="64"/>
                                  <w:szCs w:val="64"/>
                                </w:rPr>
                                <w:t>FEASIBILITY REPORT OF PETROL STATION PRICE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9415062" w14:textId="44C7F794" w:rsidR="00D57C66" w:rsidRDefault="00D57C66" w:rsidP="00D57C66">
                              <w:pPr>
                                <w:ind w:right="180"/>
                                <w:jc w:val="right"/>
                                <w:rPr>
                                  <w:smallCaps/>
                                  <w:color w:val="404040" w:themeColor="text1" w:themeTint="BF"/>
                                  <w:sz w:val="36"/>
                                  <w:szCs w:val="36"/>
                                </w:rPr>
                              </w:pPr>
                              <w:r>
                                <w:rPr>
                                  <w:color w:val="404040" w:themeColor="text1" w:themeTint="BF"/>
                                  <w:sz w:val="36"/>
                                  <w:szCs w:val="36"/>
                                </w:rPr>
                                <w:t>By Joey Keputa</w:t>
                              </w:r>
                            </w:p>
                          </w:sdtContent>
                        </w:sdt>
                      </w:txbxContent>
                    </v:textbox>
                    <w10:wrap type="square" anchorx="page" anchory="page"/>
                  </v:shape>
                </w:pict>
              </mc:Fallback>
            </mc:AlternateContent>
          </w:r>
        </w:p>
        <w:p w14:paraId="773A021B" w14:textId="652BD12E" w:rsidR="00D57C66" w:rsidRDefault="00D57C66">
          <w:pPr>
            <w:rPr>
              <w:rFonts w:asciiTheme="majorHAnsi" w:eastAsiaTheme="majorEastAsia" w:hAnsiTheme="majorHAnsi" w:cstheme="majorBidi"/>
              <w:color w:val="2F5496" w:themeColor="accent1" w:themeShade="BF"/>
              <w:sz w:val="32"/>
              <w:szCs w:val="32"/>
            </w:rPr>
          </w:pPr>
          <w:r>
            <w:br w:type="page"/>
          </w:r>
        </w:p>
      </w:sdtContent>
    </w:sdt>
    <w:p w14:paraId="5DB02969" w14:textId="571F9969" w:rsidR="00134718" w:rsidRDefault="00CB48E1" w:rsidP="00605D7C">
      <w:pPr>
        <w:pStyle w:val="Heading1"/>
      </w:pPr>
      <w:r>
        <w:lastRenderedPageBreak/>
        <w:t>Introduction</w:t>
      </w:r>
    </w:p>
    <w:p w14:paraId="6CDA4FF0" w14:textId="1DAEF214" w:rsidR="00CB48E1" w:rsidRDefault="00993FDD" w:rsidP="00CB48E1">
      <w:r w:rsidRPr="00993FDD">
        <w:t xml:space="preserve">In an era where inflation has led to escalating prices across various sectors, the financial implications of everyday choices are more pronounced than ever before. Among these choices, the cost of fuel stands out as a significant contributor to household expenditures. The emergence of innovative technologies has revolutionized our ability to access real-time information, empowering us to make informed decisions that can help mitigate the impact of rising prices. In response to this evolving landscape, </w:t>
      </w:r>
      <w:r>
        <w:t>I</w:t>
      </w:r>
      <w:r w:rsidRPr="00993FDD">
        <w:t xml:space="preserve"> present the Petrol </w:t>
      </w:r>
      <w:r w:rsidR="00647BE4">
        <w:t>Station Pricing System</w:t>
      </w:r>
      <w:r w:rsidRPr="00993FDD">
        <w:t xml:space="preserve">, </w:t>
      </w:r>
      <w:r w:rsidR="00647BE4">
        <w:t>a</w:t>
      </w:r>
      <w:r w:rsidRPr="00993FDD">
        <w:t>imed at enhancing affordability for consumers</w:t>
      </w:r>
      <w:r w:rsidR="00647BE4">
        <w:t xml:space="preserve"> by showing the live prices of fuel stations nearby.</w:t>
      </w:r>
      <w:r w:rsidRPr="00993FDD">
        <w:t xml:space="preserve"> By harnessing the power of location-based services and </w:t>
      </w:r>
      <w:r w:rsidR="000707CD">
        <w:t>APIs</w:t>
      </w:r>
      <w:r w:rsidRPr="00993FDD">
        <w:t xml:space="preserve">, the </w:t>
      </w:r>
      <w:r w:rsidR="000707CD" w:rsidRPr="00993FDD">
        <w:t xml:space="preserve">Petrol </w:t>
      </w:r>
      <w:r w:rsidR="000707CD">
        <w:t>Station Pricing System</w:t>
      </w:r>
      <w:r w:rsidRPr="00993FDD">
        <w:t xml:space="preserve"> seeks to simplify the process of identifying the nearest economical fuel source, offering a practical solution to the challenges posed by inflationary pressures on fuel prices.</w:t>
      </w:r>
    </w:p>
    <w:p w14:paraId="54985818" w14:textId="7C06345D" w:rsidR="00CB48E1" w:rsidRDefault="00CB48E1" w:rsidP="00CB48E1">
      <w:pPr>
        <w:pStyle w:val="Heading1"/>
      </w:pPr>
      <w:r>
        <w:t>Background</w:t>
      </w:r>
    </w:p>
    <w:p w14:paraId="07AA2C16" w14:textId="77777777" w:rsidR="00E643E5" w:rsidRDefault="00E643E5" w:rsidP="00E643E5"/>
    <w:p w14:paraId="66188F8A" w14:textId="77777777" w:rsidR="00345D6C" w:rsidRDefault="00345D6C" w:rsidP="00345D6C">
      <w:r>
        <w:t>In September 2021, the United Kingdom experienced a petrol crisis characterized by fuel shortages and long queues at petrol stations. The crisis was triggered by a combination of factors, including a shortage of truck drivers needed to transport fuel, a surge in demand for fuel due to panic-buying, and a lack of available fuel due to supply chain disruptions related to the COVID-19 pandemic and Brexit.</w:t>
      </w:r>
    </w:p>
    <w:p w14:paraId="5747865D" w14:textId="77777777" w:rsidR="00345D6C" w:rsidRDefault="00345D6C" w:rsidP="00345D6C"/>
    <w:p w14:paraId="0D8228B1" w14:textId="034DAB5A" w:rsidR="00345D6C" w:rsidRDefault="00345D6C" w:rsidP="00345D6C">
      <w:r>
        <w:t xml:space="preserve">The situation led to concerns about the availability of essential goods and services, as fuel shortages could impact transportation and logistics. The UK government took steps to address the crisis by offering temporary visas to foreign truck drivers, relaxing driver working hours, and urging the public to avoid panic-buying. The crisis highlighted vulnerabilities in supply chains and the importance of addressing </w:t>
      </w:r>
      <w:r>
        <w:t>labour</w:t>
      </w:r>
      <w:r>
        <w:t xml:space="preserve"> shortages and transportation issues.</w:t>
      </w:r>
    </w:p>
    <w:p w14:paraId="5ABD5EFC" w14:textId="77777777" w:rsidR="00345D6C" w:rsidRDefault="00345D6C" w:rsidP="00345D6C"/>
    <w:p w14:paraId="31E0FC1C" w14:textId="656FBA89" w:rsidR="00345D6C" w:rsidRDefault="00345D6C" w:rsidP="00345D6C">
      <w:r>
        <w:t xml:space="preserve">We are again seeing the prices </w:t>
      </w:r>
      <w:r w:rsidR="00E15A48">
        <w:t>increase</w:t>
      </w:r>
      <w:r w:rsidR="009205D5">
        <w:t xml:space="preserve"> therefore</w:t>
      </w:r>
      <w:r w:rsidR="009205D5" w:rsidRPr="009205D5">
        <w:t>, having a system that displays up-to-date price information from your device could be crucial for making informed decisions and saving money. This would enable you to track price trends and choose optimal times to refuel, potentially avoiding higher-cost periods and ensuring more cost-effective fuel purchases.</w:t>
      </w:r>
    </w:p>
    <w:p w14:paraId="5CFE9104" w14:textId="77777777" w:rsidR="008D6A5D" w:rsidRDefault="008D6A5D" w:rsidP="00345D6C"/>
    <w:p w14:paraId="3B85BBA5" w14:textId="34AA9C23" w:rsidR="0083544C" w:rsidRDefault="008D6A5D" w:rsidP="0083544C">
      <w:r>
        <w:t xml:space="preserve">There are two APIs we could use for the prices of petrol stations which are PetrolPrices.com API and </w:t>
      </w:r>
      <w:r w:rsidR="0083544C">
        <w:t xml:space="preserve">Fuel Prices API by </w:t>
      </w:r>
      <w:proofErr w:type="spellStart"/>
      <w:r w:rsidR="0083544C">
        <w:t>Barchart</w:t>
      </w:r>
      <w:proofErr w:type="spellEnd"/>
      <w:r w:rsidR="0083544C">
        <w:t xml:space="preserve"> OnDemand</w:t>
      </w:r>
      <w:r w:rsidR="0083544C">
        <w:t xml:space="preserve">. For the map API we can use Bing maps or Google maps. </w:t>
      </w:r>
      <w:r w:rsidR="0083544C">
        <w:t xml:space="preserve">- PetrolPrices.com API offer a free trial account which </w:t>
      </w:r>
      <w:r w:rsidR="0083544C">
        <w:t>I</w:t>
      </w:r>
      <w:r w:rsidR="0083544C">
        <w:t xml:space="preserve"> can use to get petrol prices by location. They offer complete UK coverage of fuel price data updated </w:t>
      </w:r>
      <w:r w:rsidR="0083544C">
        <w:t>daily</w:t>
      </w:r>
      <w:r w:rsidR="0083544C">
        <w:t xml:space="preserve"> for </w:t>
      </w:r>
      <w:proofErr w:type="gramStart"/>
      <w:r w:rsidR="0083544C">
        <w:t>the vast majority of</w:t>
      </w:r>
      <w:proofErr w:type="gramEnd"/>
      <w:r w:rsidR="0083544C">
        <w:t xml:space="preserve"> UK fuel stations. They </w:t>
      </w:r>
      <w:proofErr w:type="gramStart"/>
      <w:r w:rsidR="0083544C">
        <w:t>are able to</w:t>
      </w:r>
      <w:proofErr w:type="gramEnd"/>
      <w:r w:rsidR="0083544C">
        <w:t xml:space="preserve"> offer Petrol and Diesel prices per </w:t>
      </w:r>
      <w:r w:rsidR="005F1CF3">
        <w:t>area</w:t>
      </w:r>
      <w:r w:rsidR="0083544C">
        <w:t xml:space="preserve"> including </w:t>
      </w:r>
      <w:r w:rsidR="005F1CF3">
        <w:t>p</w:t>
      </w:r>
      <w:r w:rsidR="0083544C">
        <w:t xml:space="preserve">remium grades such as Super unleaded and high cetane content diesel. </w:t>
      </w:r>
      <w:r w:rsidR="005F1CF3">
        <w:t>I</w:t>
      </w:r>
      <w:r w:rsidR="0083544C">
        <w:t xml:space="preserve"> can deliver fuel price data in various ways using their petrol and diesel database. </w:t>
      </w:r>
      <w:r w:rsidR="005F1CF3">
        <w:t>Consumer</w:t>
      </w:r>
      <w:r w:rsidR="00E61F25">
        <w:t>s</w:t>
      </w:r>
      <w:r w:rsidR="0083544C">
        <w:t xml:space="preserve"> can search by postcode or geolocation; enquire by radius point or town; static list of selected stations; specific brands such as Tesco and Esso; specific verticals like Supermarkets or motorways; various charging models to suit your </w:t>
      </w:r>
      <w:proofErr w:type="gramStart"/>
      <w:r w:rsidR="0083544C">
        <w:t>requirements .</w:t>
      </w:r>
      <w:proofErr w:type="gramEnd"/>
    </w:p>
    <w:p w14:paraId="5E009E1C" w14:textId="6164A9DE" w:rsidR="00FF1C45" w:rsidRDefault="0083544C" w:rsidP="00E643E5">
      <w:r>
        <w:t xml:space="preserve">Fuel Prices API by </w:t>
      </w:r>
      <w:proofErr w:type="spellStart"/>
      <w:r>
        <w:t>Barchart</w:t>
      </w:r>
      <w:proofErr w:type="spellEnd"/>
      <w:r>
        <w:t xml:space="preserve"> OnDemand provide refined fuel price data and reference data. Refined fuel data can be requested for fuel selling locations, for geographic coordinates and radius, for zip </w:t>
      </w:r>
      <w:r>
        <w:lastRenderedPageBreak/>
        <w:t xml:space="preserve">code and radius, and for a specified county. Refined fuel data can be filtered by product name(s), and by number of locations will be </w:t>
      </w:r>
      <w:proofErr w:type="gramStart"/>
      <w:r>
        <w:t>returned .</w:t>
      </w:r>
      <w:proofErr w:type="gramEnd"/>
    </w:p>
    <w:p w14:paraId="28EE131F" w14:textId="3816C124" w:rsidR="00E643E5" w:rsidRDefault="00E643E5" w:rsidP="00E643E5">
      <w:pPr>
        <w:pStyle w:val="Heading1"/>
      </w:pPr>
      <w:r>
        <w:t>Outline of project</w:t>
      </w:r>
    </w:p>
    <w:p w14:paraId="7800BED6" w14:textId="77777777" w:rsidR="00E643E5" w:rsidRDefault="00E643E5" w:rsidP="00E643E5"/>
    <w:p w14:paraId="5E9EEF46" w14:textId="77777777" w:rsidR="00E643E5" w:rsidRDefault="00E643E5" w:rsidP="00E643E5"/>
    <w:p w14:paraId="332DA270" w14:textId="2380CA27" w:rsidR="00E643E5" w:rsidRPr="00E643E5" w:rsidRDefault="00E643E5" w:rsidP="00E643E5">
      <w:pPr>
        <w:pStyle w:val="Heading1"/>
      </w:pPr>
      <w:r>
        <w:t>Conclusion</w:t>
      </w:r>
    </w:p>
    <w:sectPr w:rsidR="00E643E5" w:rsidRPr="00E643E5" w:rsidSect="00D57C66">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zEwNDAwsTC1NDRQ0lEKTi0uzszPAykwrgUAGBWhyywAAAA="/>
  </w:docVars>
  <w:rsids>
    <w:rsidRoot w:val="00C67743"/>
    <w:rsid w:val="000707CD"/>
    <w:rsid w:val="00075EED"/>
    <w:rsid w:val="00134718"/>
    <w:rsid w:val="00345D6C"/>
    <w:rsid w:val="003E20EC"/>
    <w:rsid w:val="005F1CF3"/>
    <w:rsid w:val="00605D7C"/>
    <w:rsid w:val="00647BE4"/>
    <w:rsid w:val="006E5BB0"/>
    <w:rsid w:val="0083544C"/>
    <w:rsid w:val="008D6A5D"/>
    <w:rsid w:val="009205D5"/>
    <w:rsid w:val="00961443"/>
    <w:rsid w:val="00993FDD"/>
    <w:rsid w:val="00A96E26"/>
    <w:rsid w:val="00C67743"/>
    <w:rsid w:val="00CB48E1"/>
    <w:rsid w:val="00D57C66"/>
    <w:rsid w:val="00E012A1"/>
    <w:rsid w:val="00E15A48"/>
    <w:rsid w:val="00E61F25"/>
    <w:rsid w:val="00E643E5"/>
    <w:rsid w:val="00EA1260"/>
    <w:rsid w:val="00FF1C4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94EA"/>
  <w15:chartTrackingRefBased/>
  <w15:docId w15:val="{2041567E-CB96-4A97-9C78-1097E12FA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5D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5D7C"/>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D57C66"/>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D57C66"/>
    <w:rPr>
      <w:kern w:val="0"/>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422644">
      <w:bodyDiv w:val="1"/>
      <w:marLeft w:val="0"/>
      <w:marRight w:val="0"/>
      <w:marTop w:val="0"/>
      <w:marBottom w:val="0"/>
      <w:divBdr>
        <w:top w:val="none" w:sz="0" w:space="0" w:color="auto"/>
        <w:left w:val="none" w:sz="0" w:space="0" w:color="auto"/>
        <w:bottom w:val="none" w:sz="0" w:space="0" w:color="auto"/>
        <w:right w:val="none" w:sz="0" w:space="0" w:color="auto"/>
      </w:divBdr>
    </w:div>
    <w:div w:id="1716851211">
      <w:bodyDiv w:val="1"/>
      <w:marLeft w:val="0"/>
      <w:marRight w:val="0"/>
      <w:marTop w:val="0"/>
      <w:marBottom w:val="0"/>
      <w:divBdr>
        <w:top w:val="none" w:sz="0" w:space="0" w:color="auto"/>
        <w:left w:val="none" w:sz="0" w:space="0" w:color="auto"/>
        <w:bottom w:val="none" w:sz="0" w:space="0" w:color="auto"/>
        <w:right w:val="none" w:sz="0" w:space="0" w:color="auto"/>
      </w:divBdr>
    </w:div>
    <w:div w:id="1879514512">
      <w:bodyDiv w:val="1"/>
      <w:marLeft w:val="0"/>
      <w:marRight w:val="0"/>
      <w:marTop w:val="0"/>
      <w:marBottom w:val="0"/>
      <w:divBdr>
        <w:top w:val="none" w:sz="0" w:space="0" w:color="auto"/>
        <w:left w:val="none" w:sz="0" w:space="0" w:color="auto"/>
        <w:bottom w:val="none" w:sz="0" w:space="0" w:color="auto"/>
        <w:right w:val="none" w:sz="0" w:space="0" w:color="auto"/>
      </w:divBdr>
      <w:divsChild>
        <w:div w:id="1944877151">
          <w:marLeft w:val="0"/>
          <w:marRight w:val="0"/>
          <w:marTop w:val="0"/>
          <w:marBottom w:val="0"/>
          <w:divBdr>
            <w:top w:val="none" w:sz="0" w:space="0" w:color="auto"/>
            <w:left w:val="none" w:sz="0" w:space="0" w:color="auto"/>
            <w:bottom w:val="none" w:sz="0" w:space="0" w:color="auto"/>
            <w:right w:val="none" w:sz="0" w:space="0" w:color="auto"/>
          </w:divBdr>
          <w:divsChild>
            <w:div w:id="1093430249">
              <w:marLeft w:val="0"/>
              <w:marRight w:val="0"/>
              <w:marTop w:val="0"/>
              <w:marBottom w:val="0"/>
              <w:divBdr>
                <w:top w:val="none" w:sz="0" w:space="0" w:color="auto"/>
                <w:left w:val="none" w:sz="0" w:space="0" w:color="auto"/>
                <w:bottom w:val="none" w:sz="0" w:space="0" w:color="auto"/>
                <w:right w:val="none" w:sz="0" w:space="0" w:color="auto"/>
              </w:divBdr>
              <w:divsChild>
                <w:div w:id="161593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business@joeydev.bio</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Pages>
  <Words>514</Words>
  <Characters>2932</Characters>
  <Application>Microsoft Office Word</Application>
  <DocSecurity>0</DocSecurity>
  <Lines>24</Lines>
  <Paragraphs>6</Paragraphs>
  <ScaleCrop>false</ScaleCrop>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REPORT OF PETROL STATION PRICE SYSTEM</dc:title>
  <dc:subject>By Joey Keputa</dc:subject>
  <dc:creator>Joey Keputa</dc:creator>
  <cp:keywords/>
  <dc:description/>
  <cp:lastModifiedBy>Joey Keputa (CMP - Student)</cp:lastModifiedBy>
  <cp:revision>23</cp:revision>
  <dcterms:created xsi:type="dcterms:W3CDTF">2023-08-23T14:20:00Z</dcterms:created>
  <dcterms:modified xsi:type="dcterms:W3CDTF">2023-08-24T13:40:00Z</dcterms:modified>
</cp:coreProperties>
</file>